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003FB28A" w:rsidR="00CD610E" w:rsidRDefault="00182142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3</w:t>
      </w:r>
      <w:r w:rsidR="00C14333">
        <w:rPr>
          <w:rFonts w:cs="Arial"/>
          <w:color w:val="000000" w:themeColor="text1"/>
        </w:rPr>
        <w:t>3</w:t>
      </w:r>
      <w:r w:rsidR="00BA65E9">
        <w:rPr>
          <w:rFonts w:cs="Arial"/>
          <w:color w:val="000000" w:themeColor="text1"/>
        </w:rPr>
        <w:t>/2026</w:t>
      </w:r>
      <w:r w:rsidR="00BA65E9">
        <w:rPr>
          <w:rFonts w:cs="Arial"/>
          <w:color w:val="000000" w:themeColor="text1"/>
        </w:rPr>
        <w:tab/>
      </w:r>
      <w:r w:rsidR="00352C62">
        <w:rPr>
          <w:rFonts w:cs="Arial"/>
          <w:color w:val="000000" w:themeColor="text1"/>
        </w:rPr>
        <w:t>26</w:t>
      </w:r>
      <w:r w:rsidR="00BA65E9">
        <w:rPr>
          <w:rFonts w:cs="Arial"/>
          <w:color w:val="000000" w:themeColor="text1"/>
        </w:rPr>
        <w:t>.0</w:t>
      </w:r>
      <w:r w:rsidR="00352C62">
        <w:rPr>
          <w:rFonts w:cs="Arial"/>
          <w:color w:val="000000" w:themeColor="text1"/>
        </w:rPr>
        <w:t>3</w:t>
      </w:r>
      <w:r w:rsidR="00BA65E9">
        <w:rPr>
          <w:rFonts w:cs="Arial"/>
          <w:color w:val="000000" w:themeColor="text1"/>
        </w:rPr>
        <w:t>.2026</w:t>
      </w:r>
    </w:p>
    <w:p w14:paraId="5FAEF275" w14:textId="676A3CDB" w:rsidR="00352C62" w:rsidRDefault="00B63203" w:rsidP="00352C62">
      <w:pPr>
        <w:spacing w:line="240" w:lineRule="auto"/>
        <w:rPr>
          <w:b/>
          <w:bCs/>
          <w:color w:val="000000" w:themeColor="text1"/>
          <w:sz w:val="32"/>
          <w:szCs w:val="32"/>
        </w:rPr>
      </w:pPr>
      <w:r w:rsidRPr="00B63203">
        <w:rPr>
          <w:b/>
          <w:bCs/>
          <w:color w:val="000000" w:themeColor="text1"/>
          <w:sz w:val="32"/>
          <w:szCs w:val="32"/>
        </w:rPr>
        <w:t>Trio IVA lädt zur musikalischen Entdeckungsreise</w:t>
      </w:r>
    </w:p>
    <w:p w14:paraId="48DBA8F8" w14:textId="396D8AA5" w:rsidR="00CD610E" w:rsidRDefault="00B63203">
      <w:pPr>
        <w:spacing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</w:rPr>
        <w:t>Konzert</w:t>
      </w:r>
      <w:r w:rsidR="00C14333">
        <w:rPr>
          <w:b/>
        </w:rPr>
        <w:t xml:space="preserve"> im Musiksaal des Osnabrücker Schlosses</w:t>
      </w:r>
      <w:r w:rsidR="00352C62">
        <w:rPr>
          <w:b/>
          <w:bCs/>
          <w:color w:val="000000" w:themeColor="text1"/>
          <w:sz w:val="32"/>
          <w:szCs w:val="32"/>
        </w:rPr>
        <w:t xml:space="preserve"> </w:t>
      </w:r>
      <w:r w:rsidR="00BA65E9">
        <w:rPr>
          <w:b/>
          <w:bCs/>
          <w:color w:val="000000" w:themeColor="text1"/>
          <w:sz w:val="32"/>
          <w:szCs w:val="32"/>
        </w:rPr>
        <w:t xml:space="preserve"> </w:t>
      </w:r>
    </w:p>
    <w:p w14:paraId="3528EEAA" w14:textId="5E165DB2" w:rsidR="008E35A1" w:rsidRPr="008E35A1" w:rsidRDefault="008E35A1" w:rsidP="008E35A1">
      <w:pPr>
        <w:spacing w:line="360" w:lineRule="auto"/>
        <w:rPr>
          <w:rFonts w:cs="Arial"/>
        </w:rPr>
      </w:pPr>
      <w:r w:rsidRPr="008E35A1">
        <w:rPr>
          <w:rFonts w:cs="Arial"/>
        </w:rPr>
        <w:t>Klanglich spannende Kombinationen und ein breit gefächertes Repertoire prägen die Konzertprogramme des Trio IVA</w:t>
      </w:r>
      <w:r w:rsidR="00B63203">
        <w:rPr>
          <w:rFonts w:cs="Arial"/>
        </w:rPr>
        <w:t>, das am Sonntag, 12. April 2026, um 11 Uhr im Musiksaal des Osnabrücker Schlosses auftritt</w:t>
      </w:r>
      <w:r w:rsidRPr="008E35A1">
        <w:rPr>
          <w:rFonts w:cs="Arial"/>
        </w:rPr>
        <w:t xml:space="preserve">. Mit Werken, die </w:t>
      </w:r>
      <w:r w:rsidR="00133D34">
        <w:rPr>
          <w:rFonts w:cs="Arial"/>
        </w:rPr>
        <w:t>eher</w:t>
      </w:r>
      <w:r w:rsidRPr="008E35A1">
        <w:rPr>
          <w:rFonts w:cs="Arial"/>
        </w:rPr>
        <w:t xml:space="preserve"> selten zu hören sind, widmen sich die drei Musikerinnen </w:t>
      </w:r>
      <w:r w:rsidR="00B63203">
        <w:rPr>
          <w:rFonts w:cs="Arial"/>
        </w:rPr>
        <w:t xml:space="preserve">Iona </w:t>
      </w:r>
      <w:proofErr w:type="spellStart"/>
      <w:r w:rsidR="00B63203">
        <w:rPr>
          <w:rFonts w:cs="Arial"/>
        </w:rPr>
        <w:t>Cadar</w:t>
      </w:r>
      <w:proofErr w:type="spellEnd"/>
      <w:r w:rsidR="00B63203">
        <w:rPr>
          <w:rFonts w:cs="Arial"/>
        </w:rPr>
        <w:t xml:space="preserve"> (Violine), Vera-Isabel Volz (Oboe) und Anne Tresselt (Klavier) </w:t>
      </w:r>
      <w:r w:rsidRPr="008E35A1">
        <w:rPr>
          <w:rFonts w:cs="Arial"/>
        </w:rPr>
        <w:t xml:space="preserve">der </w:t>
      </w:r>
      <w:r w:rsidR="00133D34">
        <w:rPr>
          <w:rFonts w:cs="Arial"/>
        </w:rPr>
        <w:t xml:space="preserve">musikalischen </w:t>
      </w:r>
      <w:r w:rsidRPr="008E35A1">
        <w:rPr>
          <w:rFonts w:cs="Arial"/>
        </w:rPr>
        <w:t>Vielfalt des 20. und 21. Jahrhunderts.</w:t>
      </w:r>
    </w:p>
    <w:p w14:paraId="7E58CBB1" w14:textId="14C8369B" w:rsidR="008E35A1" w:rsidRPr="008E35A1" w:rsidRDefault="00133D34" w:rsidP="008E35A1">
      <w:pPr>
        <w:spacing w:line="360" w:lineRule="auto"/>
        <w:rPr>
          <w:rFonts w:cs="Arial"/>
        </w:rPr>
      </w:pPr>
      <w:r>
        <w:rPr>
          <w:rFonts w:cs="Arial"/>
        </w:rPr>
        <w:t xml:space="preserve">Das aktuelle Konzert bietet Stücke </w:t>
      </w:r>
      <w:r w:rsidR="008E35A1" w:rsidRPr="008E35A1">
        <w:rPr>
          <w:rFonts w:cs="Arial"/>
        </w:rPr>
        <w:t>von Komponist</w:t>
      </w:r>
      <w:r>
        <w:rPr>
          <w:rFonts w:cs="Arial"/>
        </w:rPr>
        <w:t>innen und Komponist</w:t>
      </w:r>
      <w:r w:rsidR="00B63203">
        <w:rPr>
          <w:rFonts w:cs="Arial"/>
        </w:rPr>
        <w:t>en</w:t>
      </w:r>
      <w:r w:rsidR="008E35A1" w:rsidRPr="008E35A1">
        <w:rPr>
          <w:rFonts w:cs="Arial"/>
        </w:rPr>
        <w:t xml:space="preserve"> wie Dorothy Howell, Valentin </w:t>
      </w:r>
      <w:proofErr w:type="spellStart"/>
      <w:r w:rsidR="008E35A1" w:rsidRPr="008E35A1">
        <w:rPr>
          <w:rFonts w:cs="Arial"/>
        </w:rPr>
        <w:t>Silvestrov</w:t>
      </w:r>
      <w:proofErr w:type="spellEnd"/>
      <w:r w:rsidR="008E35A1" w:rsidRPr="008E35A1">
        <w:rPr>
          <w:rFonts w:cs="Arial"/>
        </w:rPr>
        <w:t xml:space="preserve"> und Isidora </w:t>
      </w:r>
      <w:proofErr w:type="spellStart"/>
      <w:r w:rsidR="008E35A1" w:rsidRPr="008E35A1">
        <w:rPr>
          <w:rFonts w:cs="Arial"/>
        </w:rPr>
        <w:t>Žebeljan</w:t>
      </w:r>
      <w:proofErr w:type="spellEnd"/>
      <w:r w:rsidR="008E35A1" w:rsidRPr="008E35A1">
        <w:rPr>
          <w:rFonts w:cs="Arial"/>
        </w:rPr>
        <w:t xml:space="preserve">. Die sehr unterschiedlichen Werke fächern ein breites klangliches Spektrum auf und laden dazu ein, die Musik der letzten hundert Jahre neu zu entdecken. </w:t>
      </w:r>
    </w:p>
    <w:p w14:paraId="2F8B40A2" w14:textId="6854A226" w:rsidR="008E35A1" w:rsidRPr="008E35A1" w:rsidRDefault="008E35A1" w:rsidP="008E35A1">
      <w:pPr>
        <w:spacing w:line="360" w:lineRule="auto"/>
        <w:rPr>
          <w:rFonts w:cs="Arial"/>
        </w:rPr>
      </w:pPr>
      <w:r w:rsidRPr="008E35A1">
        <w:rPr>
          <w:rFonts w:cs="Arial"/>
        </w:rPr>
        <w:t>Das Konzert</w:t>
      </w:r>
      <w:r w:rsidR="00B63203">
        <w:rPr>
          <w:rFonts w:cs="Arial"/>
        </w:rPr>
        <w:t>, das von der Universitätsmusik der Uni Osnabrück veranstaltet wird, richtet sich an alle</w:t>
      </w:r>
      <w:r w:rsidRPr="008E35A1">
        <w:rPr>
          <w:rFonts w:cs="Arial"/>
        </w:rPr>
        <w:t xml:space="preserve"> Musikinteressierten der Region. </w:t>
      </w:r>
      <w:r w:rsidR="00B63203">
        <w:rPr>
          <w:rFonts w:cs="Arial"/>
        </w:rPr>
        <w:t xml:space="preserve">Der Eintritt ist frei. </w:t>
      </w:r>
    </w:p>
    <w:p w14:paraId="503D8979" w14:textId="411D4EE8" w:rsidR="00352C62" w:rsidRDefault="00BA65E9" w:rsidP="00352C62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B63203">
        <w:rPr>
          <w:color w:val="000000" w:themeColor="text1"/>
        </w:rPr>
        <w:t>Sabine Backhaus</w:t>
      </w:r>
      <w:r w:rsidR="00352C62">
        <w:rPr>
          <w:color w:val="000000" w:themeColor="text1"/>
        </w:rPr>
        <w:t>, Universität Osnabrück</w:t>
      </w:r>
      <w:r w:rsidR="00352C62">
        <w:rPr>
          <w:color w:val="000000" w:themeColor="text1"/>
        </w:rPr>
        <w:br/>
        <w:t xml:space="preserve">Institut für </w:t>
      </w:r>
      <w:r w:rsidR="00B63203">
        <w:rPr>
          <w:color w:val="000000" w:themeColor="text1"/>
        </w:rPr>
        <w:t>Musikwissenschaft und Musikpädagogik</w:t>
      </w:r>
      <w:r w:rsidR="00352C62">
        <w:rPr>
          <w:color w:val="000000" w:themeColor="text1"/>
        </w:rPr>
        <w:t xml:space="preserve"> </w:t>
      </w:r>
    </w:p>
    <w:p w14:paraId="63CFC896" w14:textId="3D63E17B" w:rsidR="00352C62" w:rsidRDefault="00352C62" w:rsidP="00352C62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</w:t>
      </w:r>
      <w:r w:rsidR="00B63203">
        <w:rPr>
          <w:color w:val="000000" w:themeColor="text1"/>
        </w:rPr>
        <w:t xml:space="preserve"> unimusik@uni-osnabrueck.de</w:t>
      </w:r>
    </w:p>
    <w:sectPr w:rsidR="00352C6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20292398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B63203">
                            <w:rPr>
                              <w:noProof/>
                            </w:rPr>
                            <w:instrText>33/2026</w:instrText>
                          </w:r>
                          <w:r w:rsidR="00B63203">
                            <w:rPr>
                              <w:noProof/>
                            </w:rPr>
                            <w:tab/>
                            <w:instrText>26.03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20292398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B63203">
                      <w:rPr>
                        <w:noProof/>
                      </w:rPr>
                      <w:instrText>33/2026</w:instrText>
                    </w:r>
                    <w:r w:rsidR="00B63203">
                      <w:rPr>
                        <w:noProof/>
                      </w:rPr>
                      <w:tab/>
                      <w:instrText>26.03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0" w:name="__Fieldmark__135_1447020188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7FCC"/>
    <w:rsid w:val="0002004D"/>
    <w:rsid w:val="00133D34"/>
    <w:rsid w:val="00182142"/>
    <w:rsid w:val="001E3980"/>
    <w:rsid w:val="00222291"/>
    <w:rsid w:val="00254505"/>
    <w:rsid w:val="002B1D39"/>
    <w:rsid w:val="00351B25"/>
    <w:rsid w:val="00352C62"/>
    <w:rsid w:val="00371B4B"/>
    <w:rsid w:val="003C27E8"/>
    <w:rsid w:val="00437041"/>
    <w:rsid w:val="00475F19"/>
    <w:rsid w:val="005B62D3"/>
    <w:rsid w:val="007A7EC6"/>
    <w:rsid w:val="008D4CC5"/>
    <w:rsid w:val="008E35A1"/>
    <w:rsid w:val="00956874"/>
    <w:rsid w:val="00975FE9"/>
    <w:rsid w:val="00A74EF9"/>
    <w:rsid w:val="00B56143"/>
    <w:rsid w:val="00B63203"/>
    <w:rsid w:val="00BA65E9"/>
    <w:rsid w:val="00BC7E90"/>
    <w:rsid w:val="00C07C04"/>
    <w:rsid w:val="00C14333"/>
    <w:rsid w:val="00C3678F"/>
    <w:rsid w:val="00C4681A"/>
    <w:rsid w:val="00CD610E"/>
    <w:rsid w:val="00D67B21"/>
    <w:rsid w:val="00D80E28"/>
    <w:rsid w:val="00E15E5A"/>
    <w:rsid w:val="00E366AE"/>
    <w:rsid w:val="00E67404"/>
    <w:rsid w:val="00EB6656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5</cp:revision>
  <dcterms:created xsi:type="dcterms:W3CDTF">2026-03-26T08:02:00Z</dcterms:created>
  <dcterms:modified xsi:type="dcterms:W3CDTF">2026-03-26T09:3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